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1117" w:rsidRDefault="00B21117" w:rsidP="00AE57EF">
      <w:pPr>
        <w:bidi w:val="0"/>
        <w:spacing w:after="0" w:line="240" w:lineRule="auto"/>
        <w:jc w:val="center"/>
        <w:rPr>
          <w:b/>
          <w:bCs/>
          <w:sz w:val="34"/>
          <w:szCs w:val="34"/>
        </w:rPr>
      </w:pPr>
    </w:p>
    <w:p w:rsidR="00AE57EF" w:rsidRPr="00355101" w:rsidRDefault="00AE57EF" w:rsidP="00256505">
      <w:pPr>
        <w:bidi w:val="0"/>
        <w:spacing w:after="0" w:line="240" w:lineRule="auto"/>
        <w:jc w:val="center"/>
        <w:rPr>
          <w:b/>
          <w:bCs/>
          <w:sz w:val="34"/>
          <w:szCs w:val="34"/>
        </w:rPr>
      </w:pPr>
      <w:r w:rsidRPr="00922731">
        <w:rPr>
          <w:b/>
          <w:bCs/>
          <w:sz w:val="34"/>
          <w:szCs w:val="34"/>
        </w:rPr>
        <w:t>Form 6</w:t>
      </w:r>
      <w:r w:rsidR="001919BD">
        <w:rPr>
          <w:b/>
          <w:bCs/>
          <w:sz w:val="34"/>
          <w:szCs w:val="34"/>
        </w:rPr>
        <w:t>d</w:t>
      </w:r>
      <w:r w:rsidRPr="00922731">
        <w:rPr>
          <w:b/>
          <w:bCs/>
          <w:sz w:val="34"/>
          <w:szCs w:val="34"/>
        </w:rPr>
        <w:t xml:space="preserve">: </w:t>
      </w:r>
      <w:r w:rsidRPr="00355101">
        <w:rPr>
          <w:b/>
          <w:bCs/>
          <w:sz w:val="34"/>
          <w:szCs w:val="34"/>
        </w:rPr>
        <w:t xml:space="preserve">SENIOR DESIGN PROJECT EVALUATION </w:t>
      </w:r>
      <w:r w:rsidR="001919BD">
        <w:rPr>
          <w:b/>
          <w:bCs/>
          <w:sz w:val="34"/>
          <w:szCs w:val="34"/>
        </w:rPr>
        <w:t>(MIE 499</w:t>
      </w:r>
      <w:r w:rsidR="001A558A">
        <w:rPr>
          <w:b/>
          <w:bCs/>
          <w:sz w:val="34"/>
          <w:szCs w:val="34"/>
        </w:rPr>
        <w:t>)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Project Title: </w:t>
      </w:r>
      <w:r>
        <w:rPr>
          <w:rFonts w:asciiTheme="majorBidi" w:hAnsiTheme="majorBidi" w:cstheme="majorBidi"/>
        </w:rPr>
        <w:t>…………………………………………………………………………...……….</w:t>
      </w:r>
    </w:p>
    <w:p w:rsidR="00AE57EF" w:rsidRPr="00815BBE" w:rsidRDefault="00AE57EF" w:rsidP="00AE57EF">
      <w:pPr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Student Name: </w:t>
      </w:r>
      <w:r>
        <w:rPr>
          <w:rFonts w:asciiTheme="majorBidi" w:hAnsiTheme="majorBidi" w:cstheme="majorBidi"/>
        </w:rPr>
        <w:t xml:space="preserve">……………………………………………………   </w:t>
      </w:r>
      <w:r w:rsidRPr="00815BBE">
        <w:rPr>
          <w:rFonts w:asciiTheme="majorBidi" w:hAnsiTheme="majorBidi" w:cstheme="majorBidi"/>
        </w:rPr>
        <w:t xml:space="preserve">ID No.: </w:t>
      </w:r>
      <w:r>
        <w:rPr>
          <w:rFonts w:asciiTheme="majorBidi" w:hAnsiTheme="majorBidi" w:cstheme="majorBidi"/>
        </w:rPr>
        <w:t>…………………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3974"/>
        <w:gridCol w:w="617"/>
        <w:gridCol w:w="933"/>
        <w:gridCol w:w="708"/>
        <w:gridCol w:w="1134"/>
        <w:gridCol w:w="1134"/>
        <w:gridCol w:w="567"/>
      </w:tblGrid>
      <w:tr w:rsidR="00AE57EF" w:rsidRPr="005C734F" w:rsidTr="0075068C">
        <w:trPr>
          <w:gridAfter w:val="3"/>
          <w:wAfter w:w="2835" w:type="dxa"/>
        </w:trPr>
        <w:tc>
          <w:tcPr>
            <w:tcW w:w="3974" w:type="dxa"/>
            <w:vMerge w:val="restart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617" w:type="dxa"/>
            <w:vMerge w:val="restart"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LO</w:t>
            </w:r>
          </w:p>
        </w:tc>
        <w:tc>
          <w:tcPr>
            <w:tcW w:w="933" w:type="dxa"/>
            <w:vMerge w:val="restart"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KPI No.</w:t>
            </w:r>
          </w:p>
        </w:tc>
        <w:tc>
          <w:tcPr>
            <w:tcW w:w="708" w:type="dxa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rks</w:t>
            </w:r>
          </w:p>
        </w:tc>
      </w:tr>
      <w:tr w:rsidR="00AE57EF" w:rsidRPr="005C734F" w:rsidTr="0075068C">
        <w:tc>
          <w:tcPr>
            <w:tcW w:w="3974" w:type="dxa"/>
            <w:vMerge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17" w:type="dxa"/>
            <w:vMerge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933" w:type="dxa"/>
            <w:vMerge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08" w:type="dxa"/>
          </w:tcPr>
          <w:p w:rsidR="00AE57EF" w:rsidRPr="00C420DA" w:rsidRDefault="00AE57EF" w:rsidP="0075068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 of</w:t>
            </w:r>
          </w:p>
        </w:tc>
        <w:tc>
          <w:tcPr>
            <w:tcW w:w="1134" w:type="dxa"/>
          </w:tcPr>
          <w:p w:rsidR="00AE57EF" w:rsidRPr="00C420DA" w:rsidRDefault="00AE57EF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1</w:t>
            </w:r>
          </w:p>
        </w:tc>
        <w:tc>
          <w:tcPr>
            <w:tcW w:w="1134" w:type="dxa"/>
          </w:tcPr>
          <w:p w:rsidR="00AE57EF" w:rsidRPr="00C420DA" w:rsidRDefault="00AE57EF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2</w:t>
            </w:r>
          </w:p>
        </w:tc>
        <w:tc>
          <w:tcPr>
            <w:tcW w:w="567" w:type="dxa"/>
          </w:tcPr>
          <w:p w:rsidR="00AE57EF" w:rsidRPr="00C420DA" w:rsidRDefault="00AE57EF" w:rsidP="0075068C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verage</w:t>
            </w: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5B68E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 xml:space="preserve">Performing 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and accuracy </w:t>
            </w:r>
            <w:r w:rsidRPr="0075068C">
              <w:rPr>
                <w:rFonts w:asciiTheme="majorBidi" w:hAnsiTheme="majorBidi" w:cstheme="majorBidi"/>
                <w:sz w:val="20"/>
                <w:szCs w:val="20"/>
              </w:rPr>
              <w:t>calculations and analyzing the results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5B68E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>The analysis and interpretations of data using appropriate theory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75068C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>Understanding and demonstrates ability to integrate prior knowledge into a new problem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c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5B68E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>Motivating  participation among all team member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conflict resolution 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d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17, 18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75068C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</w:t>
            </w:r>
            <w:r w:rsidRPr="0075068C">
              <w:rPr>
                <w:rFonts w:asciiTheme="majorBidi" w:hAnsiTheme="majorBidi" w:cstheme="majorBidi"/>
                <w:sz w:val="20"/>
                <w:szCs w:val="20"/>
              </w:rPr>
              <w:t>roblem solvi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</w:t>
            </w:r>
            <w:r w:rsidRPr="0075068C">
              <w:rPr>
                <w:rFonts w:asciiTheme="majorBidi" w:hAnsiTheme="majorBidi" w:cstheme="majorBidi"/>
                <w:sz w:val="20"/>
                <w:szCs w:val="20"/>
              </w:rPr>
              <w:t>integration of new information with previous knowledge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e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5B68E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>Performance in the subject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understanding ethical roles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f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5B68E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O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>rganization of the written material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presentation grammar and spelling.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g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27, 28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75068C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resentation mechanical aspect </w:t>
            </w:r>
            <w:r w:rsidRPr="0075068C">
              <w:rPr>
                <w:rFonts w:asciiTheme="majorBidi" w:hAnsiTheme="majorBidi" w:cstheme="majorBidi"/>
                <w:sz w:val="20"/>
                <w:szCs w:val="20"/>
              </w:rPr>
              <w:t xml:space="preserve">and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examination of </w:t>
            </w:r>
            <w:r w:rsidRPr="0075068C">
              <w:rPr>
                <w:rFonts w:asciiTheme="majorBidi" w:hAnsiTheme="majorBidi" w:cstheme="majorBidi"/>
                <w:sz w:val="20"/>
                <w:szCs w:val="20"/>
              </w:rPr>
              <w:t>technical periodical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design.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h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75068C" w:rsidRDefault="0075068C" w:rsidP="005B68EF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75068C">
              <w:rPr>
                <w:rFonts w:asciiTheme="majorBidi" w:hAnsiTheme="majorBidi" w:cstheme="majorBidi"/>
                <w:sz w:val="16"/>
                <w:szCs w:val="16"/>
              </w:rPr>
              <w:t>32, 34, 36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5B68E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>Participation in professional and technical societies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i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5C734F" w:rsidRDefault="0075068C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9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75068C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>Research wor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material collections 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j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5C734F" w:rsidRDefault="0075068C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1, 43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5B68EF" w:rsidRPr="005C734F" w:rsidTr="0075068C">
        <w:tc>
          <w:tcPr>
            <w:tcW w:w="3974" w:type="dxa"/>
          </w:tcPr>
          <w:p w:rsidR="005B68EF" w:rsidRPr="005C734F" w:rsidRDefault="0075068C" w:rsidP="005B68EF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75068C">
              <w:rPr>
                <w:rFonts w:asciiTheme="majorBidi" w:hAnsiTheme="majorBidi" w:cstheme="majorBidi"/>
                <w:sz w:val="20"/>
                <w:szCs w:val="20"/>
              </w:rPr>
              <w:t>Simulation Tool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results 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5B68EF" w:rsidRPr="0075068C" w:rsidRDefault="005B68EF" w:rsidP="005B68EF">
            <w:pPr>
              <w:jc w:val="center"/>
              <w:rPr>
                <w:rFonts w:asciiTheme="majorBidi" w:hAnsiTheme="majorBidi" w:cstheme="majorBidi"/>
              </w:rPr>
            </w:pPr>
            <w:r w:rsidRPr="0075068C">
              <w:rPr>
                <w:rFonts w:asciiTheme="majorBidi" w:hAnsiTheme="majorBidi" w:cstheme="majorBidi"/>
              </w:rPr>
              <w:t>k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5B68EF" w:rsidRPr="005C734F" w:rsidRDefault="0075068C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45, </w:t>
            </w:r>
          </w:p>
        </w:tc>
        <w:tc>
          <w:tcPr>
            <w:tcW w:w="708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5B68EF" w:rsidRPr="005C734F" w:rsidRDefault="005B68EF" w:rsidP="005B68E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E57EF" w:rsidRPr="005C734F" w:rsidTr="0075068C">
        <w:tc>
          <w:tcPr>
            <w:tcW w:w="3974" w:type="dxa"/>
          </w:tcPr>
          <w:p w:rsidR="00AE57EF" w:rsidRPr="005C734F" w:rsidRDefault="00AE57EF" w:rsidP="0075068C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</w:t>
            </w:r>
          </w:p>
        </w:tc>
        <w:tc>
          <w:tcPr>
            <w:tcW w:w="617" w:type="dxa"/>
            <w:vAlign w:val="center"/>
          </w:tcPr>
          <w:p w:rsidR="00AE57EF" w:rsidRPr="005C734F" w:rsidRDefault="00AE57EF" w:rsidP="0075068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33" w:type="dxa"/>
            <w:vAlign w:val="center"/>
          </w:tcPr>
          <w:p w:rsidR="00AE57EF" w:rsidRPr="005C734F" w:rsidRDefault="00AE57EF" w:rsidP="0075068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AE57EF" w:rsidRPr="005C734F" w:rsidRDefault="00AE57EF" w:rsidP="0075068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1134" w:type="dxa"/>
            <w:vAlign w:val="center"/>
          </w:tcPr>
          <w:p w:rsidR="00AE57EF" w:rsidRPr="005C734F" w:rsidRDefault="00AE57EF" w:rsidP="0075068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AE57EF" w:rsidRPr="005C734F" w:rsidRDefault="00AE57EF" w:rsidP="0075068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67" w:type="dxa"/>
            <w:vAlign w:val="center"/>
          </w:tcPr>
          <w:p w:rsidR="00AE57EF" w:rsidRPr="005C734F" w:rsidRDefault="00AE57EF" w:rsidP="0075068C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AE57EF" w:rsidRDefault="00AE57EF" w:rsidP="0075068C">
      <w:pPr>
        <w:spacing w:line="240" w:lineRule="auto"/>
        <w:rPr>
          <w:rFonts w:asciiTheme="majorBidi" w:hAnsiTheme="majorBidi" w:cstheme="majorBidi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4243"/>
        <w:gridCol w:w="1211"/>
        <w:gridCol w:w="216"/>
        <w:gridCol w:w="2163"/>
        <w:gridCol w:w="50"/>
        <w:gridCol w:w="639"/>
        <w:gridCol w:w="550"/>
      </w:tblGrid>
      <w:tr w:rsidR="00AE57EF" w:rsidTr="00434490">
        <w:trPr>
          <w:gridBefore w:val="3"/>
          <w:wBefore w:w="5670" w:type="dxa"/>
        </w:trPr>
        <w:tc>
          <w:tcPr>
            <w:tcW w:w="2163" w:type="dxa"/>
            <w:shd w:val="clear" w:color="auto" w:fill="D9D9D9" w:themeFill="background1" w:themeFillShade="D9"/>
          </w:tcPr>
          <w:p w:rsidR="00AE57EF" w:rsidRDefault="00AE57EF" w:rsidP="0075068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Average Marks</w:t>
            </w:r>
          </w:p>
          <w:p w:rsidR="00AE57EF" w:rsidRPr="00D5151F" w:rsidRDefault="00AE57EF" w:rsidP="0075068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(40%)</w:t>
            </w:r>
          </w:p>
        </w:tc>
        <w:tc>
          <w:tcPr>
            <w:tcW w:w="1239" w:type="dxa"/>
            <w:gridSpan w:val="3"/>
          </w:tcPr>
          <w:p w:rsidR="00AE57EF" w:rsidRDefault="00AE57EF" w:rsidP="0075068C">
            <w:pPr>
              <w:rPr>
                <w:rFonts w:asciiTheme="majorBidi" w:hAnsiTheme="majorBidi" w:cstheme="majorBidi"/>
              </w:rPr>
            </w:pPr>
          </w:p>
        </w:tc>
      </w:tr>
      <w:tr w:rsidR="00AE57EF" w:rsidRPr="00D5151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</w:trPr>
        <w:tc>
          <w:tcPr>
            <w:tcW w:w="4243" w:type="dxa"/>
          </w:tcPr>
          <w:p w:rsidR="00544991" w:rsidRDefault="00544991" w:rsidP="0075068C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Default="00AE57EF" w:rsidP="0075068C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1</w:t>
            </w:r>
          </w:p>
          <w:p w:rsidR="00D56574" w:rsidRPr="00D5151F" w:rsidRDefault="00D56574" w:rsidP="0075068C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</w:tc>
        <w:tc>
          <w:tcPr>
            <w:tcW w:w="4279" w:type="dxa"/>
            <w:gridSpan w:val="5"/>
          </w:tcPr>
          <w:p w:rsidR="00544991" w:rsidRDefault="00544991" w:rsidP="00D56574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Pr="00D5151F" w:rsidRDefault="00AE57EF" w:rsidP="00544991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2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Pr="00EF6A7F" w:rsidRDefault="00AE57EF" w:rsidP="0075068C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75068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</w:t>
            </w:r>
          </w:p>
        </w:tc>
        <w:tc>
          <w:tcPr>
            <w:tcW w:w="4279" w:type="dxa"/>
            <w:gridSpan w:val="5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...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..</w:t>
            </w:r>
          </w:p>
        </w:tc>
        <w:tc>
          <w:tcPr>
            <w:tcW w:w="4279" w:type="dxa"/>
            <w:gridSpan w:val="5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….</w:t>
            </w:r>
          </w:p>
        </w:tc>
      </w:tr>
      <w:tr w:rsidR="00AE57EF" w:rsidTr="00434490">
        <w:trPr>
          <w:trHeight w:val="26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B21117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upervisor Nam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upervisor’s</w:t>
            </w:r>
            <w:r w:rsidR="00D56574">
              <w:rPr>
                <w:rFonts w:asciiTheme="majorBidi" w:hAnsiTheme="majorBidi" w:cstheme="majorBidi"/>
                <w:b/>
                <w:bCs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</w:rPr>
              <w:t>Evaluation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89" w:type="dxa"/>
            <w:gridSpan w:val="2"/>
            <w:vMerge w:val="restart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Tr="00434490">
        <w:trPr>
          <w:trHeight w:val="29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B21117">
            <w:pPr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ignatur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89" w:type="dxa"/>
            <w:gridSpan w:val="2"/>
            <w:vMerge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Default="00AE57EF" w:rsidP="00AE57EF">
      <w:pPr>
        <w:rPr>
          <w:rFonts w:asciiTheme="majorBidi" w:hAnsiTheme="majorBidi" w:cstheme="majorBidi"/>
        </w:rPr>
      </w:pPr>
    </w:p>
    <w:tbl>
      <w:tblPr>
        <w:tblStyle w:val="TableGrid"/>
        <w:tblW w:w="6945" w:type="dxa"/>
        <w:tblInd w:w="2122" w:type="dxa"/>
        <w:tblLook w:val="04A0" w:firstRow="1" w:lastRow="0" w:firstColumn="1" w:lastColumn="0" w:noHBand="0" w:noVBand="1"/>
      </w:tblPr>
      <w:tblGrid>
        <w:gridCol w:w="1596"/>
        <w:gridCol w:w="1134"/>
        <w:gridCol w:w="4215"/>
      </w:tblGrid>
      <w:tr w:rsidR="00AE57EF" w:rsidTr="00434490">
        <w:tc>
          <w:tcPr>
            <w:tcW w:w="1596" w:type="dxa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otal Marks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umber</w:t>
            </w:r>
          </w:p>
        </w:tc>
        <w:tc>
          <w:tcPr>
            <w:tcW w:w="4215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ds</w:t>
            </w:r>
          </w:p>
        </w:tc>
      </w:tr>
      <w:tr w:rsidR="00AE57EF" w:rsidTr="00434490">
        <w:trPr>
          <w:trHeight w:val="594"/>
        </w:trPr>
        <w:tc>
          <w:tcPr>
            <w:tcW w:w="1596" w:type="dxa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215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Pr="00E52F16" w:rsidRDefault="00AE57EF" w:rsidP="0075068C">
      <w:pPr>
        <w:spacing w:after="0" w:line="240" w:lineRule="auto"/>
        <w:jc w:val="right"/>
        <w:rPr>
          <w:rFonts w:asciiTheme="majorBidi" w:hAnsiTheme="majorBidi" w:cstheme="majorBidi"/>
          <w:b/>
          <w:bCs/>
          <w:u w:val="single"/>
        </w:rPr>
      </w:pPr>
      <w:r w:rsidRPr="00E52F16">
        <w:rPr>
          <w:rFonts w:asciiTheme="majorBidi" w:hAnsiTheme="majorBidi" w:cstheme="majorBidi"/>
          <w:b/>
          <w:bCs/>
          <w:u w:val="single"/>
        </w:rPr>
        <w:t>Moderation Committee</w:t>
      </w:r>
    </w:p>
    <w:p w:rsidR="00AE57EF" w:rsidRDefault="00AE57EF" w:rsidP="0075068C">
      <w:pPr>
        <w:spacing w:after="0" w:line="240" w:lineRule="auto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ordinator Signature:</w:t>
      </w:r>
    </w:p>
    <w:p w:rsidR="00AE57EF" w:rsidRDefault="00AE57EF" w:rsidP="0075068C">
      <w:pPr>
        <w:bidi w:val="0"/>
        <w:spacing w:after="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e:</w:t>
      </w:r>
      <w:bookmarkStart w:id="0" w:name="_GoBack"/>
      <w:bookmarkEnd w:id="0"/>
    </w:p>
    <w:sectPr w:rsidR="00AE57EF" w:rsidSect="0095100E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4A68" w:rsidRDefault="003B4A68" w:rsidP="002132D2">
      <w:pPr>
        <w:spacing w:after="0" w:line="240" w:lineRule="auto"/>
      </w:pPr>
      <w:r>
        <w:separator/>
      </w:r>
    </w:p>
  </w:endnote>
  <w:endnote w:type="continuationSeparator" w:id="0">
    <w:p w:rsidR="003B4A68" w:rsidRDefault="003B4A68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2BDD" w:rsidRDefault="00172BDD" w:rsidP="00172BDD">
    <w:pPr>
      <w:pStyle w:val="Footer"/>
    </w:pPr>
    <w:r w:rsidRPr="00172BDD">
      <w:rPr>
        <w:rtl/>
      </w:rPr>
      <w:ptab w:relativeTo="margin" w:alignment="center" w:leader="none"/>
    </w:r>
    <w:r w:rsidRPr="00172BDD">
      <w:rPr>
        <w:rtl/>
      </w:rPr>
      <w:ptab w:relativeTo="margin" w:alignment="right" w:leader="none"/>
    </w:r>
    <w:r>
      <w:t>6/1/4/F176/1</w:t>
    </w:r>
    <w:r>
      <w:rPr>
        <w:rtl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4A68" w:rsidRDefault="003B4A68" w:rsidP="002132D2">
      <w:pPr>
        <w:spacing w:after="0" w:line="240" w:lineRule="auto"/>
      </w:pPr>
      <w:r>
        <w:separator/>
      </w:r>
    </w:p>
  </w:footnote>
  <w:footnote w:type="continuationSeparator" w:id="0">
    <w:p w:rsidR="003B4A68" w:rsidRDefault="003B4A68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C48" w:rsidRDefault="00922C48" w:rsidP="001A558A">
    <w:pPr>
      <w:bidi w:val="0"/>
      <w:spacing w:after="0" w:line="240" w:lineRule="auto"/>
      <w:jc w:val="center"/>
      <w:rPr>
        <w:b/>
        <w:bCs/>
        <w:sz w:val="32"/>
        <w:szCs w:val="32"/>
      </w:rPr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1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noProof/>
        <w:sz w:val="32"/>
        <w:szCs w:val="32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2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480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Senior Design Project: </w:t>
    </w:r>
    <w:r w:rsidR="00A1563E">
      <w:rPr>
        <w:b/>
        <w:bCs/>
        <w:color w:val="000000" w:themeColor="text1"/>
        <w:sz w:val="32"/>
        <w:szCs w:val="32"/>
      </w:rPr>
      <w:t>MIE</w:t>
    </w:r>
    <w:r w:rsidRPr="00544991">
      <w:rPr>
        <w:b/>
        <w:bCs/>
        <w:color w:val="000000" w:themeColor="text1"/>
        <w:sz w:val="32"/>
        <w:szCs w:val="32"/>
      </w:rPr>
      <w:t xml:space="preserve"> 49</w:t>
    </w:r>
    <w:r w:rsidR="001919BD">
      <w:rPr>
        <w:b/>
        <w:bCs/>
        <w:color w:val="000000" w:themeColor="text1"/>
        <w:sz w:val="32"/>
        <w:szCs w:val="32"/>
      </w:rPr>
      <w:t>9</w:t>
    </w:r>
  </w:p>
  <w:p w:rsidR="00922C48" w:rsidRPr="00B41E69" w:rsidRDefault="00922C48" w:rsidP="001A558A">
    <w:pPr>
      <w:bidi w:val="0"/>
      <w:spacing w:after="0" w:line="240" w:lineRule="auto"/>
      <w:jc w:val="center"/>
      <w:rPr>
        <w:b/>
        <w:bCs/>
        <w:sz w:val="24"/>
        <w:szCs w:val="24"/>
      </w:rPr>
    </w:pPr>
    <w:r w:rsidRPr="00B41E69">
      <w:rPr>
        <w:b/>
        <w:bCs/>
        <w:sz w:val="24"/>
        <w:szCs w:val="24"/>
      </w:rPr>
      <w:t>Department:</w:t>
    </w:r>
    <w:r w:rsidR="00B21117">
      <w:rPr>
        <w:b/>
        <w:bCs/>
        <w:sz w:val="24"/>
        <w:szCs w:val="24"/>
      </w:rPr>
      <w:t xml:space="preserve"> </w:t>
    </w:r>
    <w:r w:rsidR="001A558A">
      <w:rPr>
        <w:b/>
        <w:bCs/>
        <w:sz w:val="24"/>
        <w:szCs w:val="24"/>
      </w:rPr>
      <w:t>Mechanical and Industrial</w:t>
    </w:r>
    <w:r w:rsidR="00B21117">
      <w:rPr>
        <w:b/>
        <w:bCs/>
        <w:sz w:val="24"/>
        <w:szCs w:val="24"/>
      </w:rPr>
      <w:t xml:space="preserve"> Engineering</w:t>
    </w:r>
  </w:p>
  <w:p w:rsidR="00922C48" w:rsidRPr="00B41E69" w:rsidRDefault="00922C48" w:rsidP="001A558A">
    <w:pPr>
      <w:bidi w:val="0"/>
      <w:spacing w:after="0" w:line="240" w:lineRule="auto"/>
      <w:jc w:val="center"/>
      <w:rPr>
        <w:b/>
        <w:bCs/>
        <w:sz w:val="24"/>
        <w:szCs w:val="24"/>
      </w:rPr>
    </w:pPr>
    <w:r w:rsidRPr="00B41E69">
      <w:rPr>
        <w:b/>
        <w:bCs/>
        <w:sz w:val="24"/>
        <w:szCs w:val="24"/>
      </w:rPr>
      <w:t>Academic Year:  20</w:t>
    </w:r>
    <w:r w:rsidRPr="00B41E69">
      <w:rPr>
        <w:b/>
        <w:bCs/>
        <w:color w:val="FF0000"/>
        <w:sz w:val="24"/>
        <w:szCs w:val="24"/>
      </w:rPr>
      <w:t>17</w:t>
    </w:r>
    <w:r w:rsidRPr="00B41E69">
      <w:rPr>
        <w:b/>
        <w:bCs/>
        <w:sz w:val="24"/>
        <w:szCs w:val="24"/>
      </w:rPr>
      <w:t>-20</w:t>
    </w:r>
    <w:r w:rsidRPr="00B41E69">
      <w:rPr>
        <w:b/>
        <w:bCs/>
        <w:color w:val="FF0000"/>
        <w:sz w:val="24"/>
        <w:szCs w:val="24"/>
      </w:rPr>
      <w:t>18 F</w:t>
    </w:r>
  </w:p>
  <w:p w:rsidR="00434490" w:rsidRPr="002132D2" w:rsidRDefault="00172BDD" w:rsidP="002132D2">
    <w:pPr>
      <w:pStyle w:val="Header"/>
      <w:bidi w:val="0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>
              <wp:simplePos x="0" y="0"/>
              <wp:positionH relativeFrom="column">
                <wp:posOffset>-819150</wp:posOffset>
              </wp:positionH>
              <wp:positionV relativeFrom="paragraph">
                <wp:posOffset>164464</wp:posOffset>
              </wp:positionV>
              <wp:extent cx="7019925" cy="0"/>
              <wp:effectExtent l="57150" t="38100" r="47625" b="95250"/>
              <wp:wrapNone/>
              <wp:docPr id="3" name="رابط مستقيم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7F0084" id="رابط مستقيم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    <v:shadow on="t" color="black" opacity="22937f" origin=",.5" offset="0,.63889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sDQDAmMjY1MDcyUdpeDU4uLM/DyQAuNaANqMBhYsAAAA"/>
  </w:docVars>
  <w:rsids>
    <w:rsidRoot w:val="002132D2"/>
    <w:rsid w:val="00000743"/>
    <w:rsid w:val="00002518"/>
    <w:rsid w:val="000246E7"/>
    <w:rsid w:val="00047D0B"/>
    <w:rsid w:val="000527E1"/>
    <w:rsid w:val="00053CD1"/>
    <w:rsid w:val="0007670C"/>
    <w:rsid w:val="000A337C"/>
    <w:rsid w:val="000B7218"/>
    <w:rsid w:val="000E0ACD"/>
    <w:rsid w:val="000F0598"/>
    <w:rsid w:val="00100C7E"/>
    <w:rsid w:val="001464ED"/>
    <w:rsid w:val="00172BDD"/>
    <w:rsid w:val="001919BD"/>
    <w:rsid w:val="00197EEC"/>
    <w:rsid w:val="001A558A"/>
    <w:rsid w:val="001A5859"/>
    <w:rsid w:val="001C63D9"/>
    <w:rsid w:val="001D5C24"/>
    <w:rsid w:val="002132D2"/>
    <w:rsid w:val="0021424B"/>
    <w:rsid w:val="00223E60"/>
    <w:rsid w:val="00225314"/>
    <w:rsid w:val="00246C05"/>
    <w:rsid w:val="00252D07"/>
    <w:rsid w:val="00256505"/>
    <w:rsid w:val="00281D6B"/>
    <w:rsid w:val="002913F8"/>
    <w:rsid w:val="002A7C43"/>
    <w:rsid w:val="002D5168"/>
    <w:rsid w:val="002D645F"/>
    <w:rsid w:val="003016B2"/>
    <w:rsid w:val="00355101"/>
    <w:rsid w:val="00356EF9"/>
    <w:rsid w:val="003655B9"/>
    <w:rsid w:val="0039512C"/>
    <w:rsid w:val="003A20D5"/>
    <w:rsid w:val="003B071C"/>
    <w:rsid w:val="003B4A68"/>
    <w:rsid w:val="00434490"/>
    <w:rsid w:val="00442F3D"/>
    <w:rsid w:val="00443FDB"/>
    <w:rsid w:val="004532FB"/>
    <w:rsid w:val="004C7E33"/>
    <w:rsid w:val="004E6AF3"/>
    <w:rsid w:val="0052706E"/>
    <w:rsid w:val="005278C9"/>
    <w:rsid w:val="00544991"/>
    <w:rsid w:val="005B68EF"/>
    <w:rsid w:val="005D59B6"/>
    <w:rsid w:val="005E7F9A"/>
    <w:rsid w:val="00602444"/>
    <w:rsid w:val="006512EA"/>
    <w:rsid w:val="0067351D"/>
    <w:rsid w:val="00681520"/>
    <w:rsid w:val="00685787"/>
    <w:rsid w:val="006923E9"/>
    <w:rsid w:val="006E139C"/>
    <w:rsid w:val="0075068C"/>
    <w:rsid w:val="007513BC"/>
    <w:rsid w:val="00773BCE"/>
    <w:rsid w:val="007F5C51"/>
    <w:rsid w:val="008120EB"/>
    <w:rsid w:val="00845966"/>
    <w:rsid w:val="008617AC"/>
    <w:rsid w:val="00864F2F"/>
    <w:rsid w:val="00865368"/>
    <w:rsid w:val="008F4036"/>
    <w:rsid w:val="009222B7"/>
    <w:rsid w:val="00922731"/>
    <w:rsid w:val="00922C48"/>
    <w:rsid w:val="0095100E"/>
    <w:rsid w:val="009A00E8"/>
    <w:rsid w:val="009A1D07"/>
    <w:rsid w:val="00A1563E"/>
    <w:rsid w:val="00A6103F"/>
    <w:rsid w:val="00A81BC3"/>
    <w:rsid w:val="00AD208A"/>
    <w:rsid w:val="00AE4362"/>
    <w:rsid w:val="00AE57EF"/>
    <w:rsid w:val="00B1112C"/>
    <w:rsid w:val="00B2087A"/>
    <w:rsid w:val="00B21117"/>
    <w:rsid w:val="00B76548"/>
    <w:rsid w:val="00B800EA"/>
    <w:rsid w:val="00B85103"/>
    <w:rsid w:val="00BC54BE"/>
    <w:rsid w:val="00C15C4E"/>
    <w:rsid w:val="00C16230"/>
    <w:rsid w:val="00C463DA"/>
    <w:rsid w:val="00C60D1F"/>
    <w:rsid w:val="00C770D1"/>
    <w:rsid w:val="00CA6EA9"/>
    <w:rsid w:val="00CD16EA"/>
    <w:rsid w:val="00CD43B2"/>
    <w:rsid w:val="00D26708"/>
    <w:rsid w:val="00D56574"/>
    <w:rsid w:val="00D61540"/>
    <w:rsid w:val="00D73950"/>
    <w:rsid w:val="00E16F44"/>
    <w:rsid w:val="00E31FCE"/>
    <w:rsid w:val="00E62E24"/>
    <w:rsid w:val="00EC48E6"/>
    <w:rsid w:val="00ED3612"/>
    <w:rsid w:val="00EE6B51"/>
    <w:rsid w:val="00EF2F0E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B28E762-B63A-421D-B465-62DBF0E96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CF68B-6384-48F7-B33C-E9EEE2387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ابراهيم بن محمد العريفي</cp:lastModifiedBy>
  <cp:revision>5</cp:revision>
  <cp:lastPrinted>2014-08-28T05:29:00Z</cp:lastPrinted>
  <dcterms:created xsi:type="dcterms:W3CDTF">2018-05-04T12:19:00Z</dcterms:created>
  <dcterms:modified xsi:type="dcterms:W3CDTF">2018-05-04T13:57:00Z</dcterms:modified>
</cp:coreProperties>
</file>